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E69DF" w14:textId="77777777" w:rsidR="0068632E" w:rsidRDefault="0068632E">
      <w:pPr>
        <w:rPr>
          <w:rStyle w:val="Hyperlink"/>
          <w:rFonts w:ascii="Calibri" w:hAnsi="Calibri" w:cs="Calibri"/>
          <w:shd w:val="clear" w:color="auto" w:fill="FFFFFF"/>
        </w:rPr>
      </w:pPr>
      <w:r>
        <w:rPr>
          <w:rFonts w:ascii="Calibri" w:hAnsi="Calibri" w:cs="Calibri"/>
          <w:color w:val="444444"/>
          <w:shd w:val="clear" w:color="auto" w:fill="FFFFFF"/>
        </w:rPr>
        <w:t xml:space="preserve">Link - </w:t>
      </w:r>
      <w:hyperlink r:id="rId7" w:history="1">
        <w:r w:rsidRPr="00F07698">
          <w:rPr>
            <w:rStyle w:val="Hyperlink"/>
            <w:rFonts w:ascii="Calibri" w:hAnsi="Calibri" w:cs="Calibri"/>
            <w:shd w:val="clear" w:color="auto" w:fill="FFFFFF"/>
          </w:rPr>
          <w:t>https://www.uwa.edu.au/study/courses/bachelor-of-science-wildlife-conservation-and-master-of-biological-science</w:t>
        </w:r>
      </w:hyperlink>
    </w:p>
    <w:p w14:paraId="47105F96" w14:textId="77777777" w:rsidR="0068632E" w:rsidRDefault="00363D2B">
      <w:pPr>
        <w:rPr>
          <w:rFonts w:ascii="Calibri" w:hAnsi="Calibri" w:cs="Calibri"/>
          <w:color w:val="444444"/>
          <w:shd w:val="clear" w:color="auto" w:fill="FFFFFF"/>
        </w:rPr>
      </w:pPr>
      <w:r>
        <w:rPr>
          <w:rFonts w:ascii="Calibri" w:hAnsi="Calibri" w:cs="Calibri"/>
          <w:color w:val="444444"/>
          <w:shd w:val="clear" w:color="auto" w:fill="FFFFFF"/>
        </w:rPr>
        <w:pict w14:anchorId="5932F6DB">
          <v:rect id="_x0000_i1025" style="width:0;height:1.5pt" o:hralign="center" o:hrstd="t" o:hr="t" fillcolor="#a0a0a0" stroked="f"/>
        </w:pict>
      </w:r>
    </w:p>
    <w:p w14:paraId="5A2FD395" w14:textId="77777777" w:rsidR="0068632E" w:rsidRDefault="0068632E" w:rsidP="0068632E">
      <w:pPr>
        <w:pStyle w:val="Title"/>
        <w:rPr>
          <w:shd w:val="clear" w:color="auto" w:fill="FFFFFF"/>
        </w:rPr>
      </w:pPr>
      <w:r w:rsidRPr="00FA52FE">
        <w:rPr>
          <w:shd w:val="clear" w:color="auto" w:fill="FFFFFF"/>
        </w:rPr>
        <w:t>Course Structure</w:t>
      </w:r>
    </w:p>
    <w:p w14:paraId="77D4F004" w14:textId="77777777" w:rsidR="009C3B1C" w:rsidRPr="0068632E" w:rsidRDefault="0068632E">
      <w:pPr>
        <w:rPr>
          <w:rFonts w:ascii="Calibri" w:hAnsi="Calibri" w:cs="Calibri"/>
          <w:b/>
          <w:color w:val="444444"/>
          <w:shd w:val="clear" w:color="auto" w:fill="FFFFFF"/>
        </w:rPr>
      </w:pPr>
      <w:r>
        <w:rPr>
          <w:rFonts w:ascii="Calibri" w:hAnsi="Calibri" w:cs="Calibri"/>
          <w:b/>
          <w:color w:val="444444"/>
          <w:shd w:val="clear" w:color="auto" w:fill="FFFFFF"/>
        </w:rPr>
        <w:t>Biological Science Combined Bachelor’s and Master’s</w:t>
      </w:r>
      <w:r>
        <w:rPr>
          <w:rFonts w:ascii="Calibri" w:hAnsi="Calibri" w:cs="Calibri"/>
          <w:b/>
          <w:color w:val="444444"/>
          <w:shd w:val="clear" w:color="auto" w:fill="FFFFFF"/>
        </w:rPr>
        <w:br/>
      </w:r>
      <w:r w:rsidR="00063EE9">
        <w:rPr>
          <w:rFonts w:ascii="Calibri" w:hAnsi="Calibri" w:cs="Calibri"/>
          <w:color w:val="444444"/>
          <w:shd w:val="clear" w:color="auto" w:fill="FFFFFF"/>
        </w:rPr>
        <w:t>BSc (Wildlife Conservation</w:t>
      </w:r>
      <w:r>
        <w:rPr>
          <w:rFonts w:ascii="Calibri" w:hAnsi="Calibri" w:cs="Calibri"/>
          <w:color w:val="444444"/>
          <w:shd w:val="clear" w:color="auto" w:fill="FFFFFF"/>
        </w:rPr>
        <w:t xml:space="preserve"> Double Major) and</w:t>
      </w:r>
      <w:r w:rsidR="00063EE9">
        <w:rPr>
          <w:rFonts w:ascii="Calibri" w:hAnsi="Calibri" w:cs="Calibri"/>
          <w:color w:val="444444"/>
          <w:shd w:val="clear" w:color="auto" w:fill="FFFFFF"/>
        </w:rPr>
        <w:t xml:space="preserve"> Master of Biological Science</w:t>
      </w:r>
      <w:r>
        <w:rPr>
          <w:rFonts w:ascii="Calibri" w:hAnsi="Calibri" w:cs="Calibri"/>
          <w:color w:val="444444"/>
          <w:shd w:val="clear" w:color="auto" w:fill="FFFFFF"/>
        </w:rPr>
        <w:t xml:space="preserve"> </w:t>
      </w:r>
    </w:p>
    <w:p w14:paraId="3F08B114" w14:textId="77777777" w:rsidR="0009251B" w:rsidRPr="00FA52FE" w:rsidRDefault="0009251B">
      <w:pPr>
        <w:rPr>
          <w:rFonts w:ascii="Calibri" w:hAnsi="Calibri" w:cs="Calibri"/>
          <w:b/>
          <w:color w:val="444444"/>
          <w:sz w:val="24"/>
          <w:shd w:val="clear" w:color="auto" w:fill="FFFFFF"/>
        </w:rPr>
      </w:pPr>
    </w:p>
    <w:tbl>
      <w:tblPr>
        <w:tblW w:w="9448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666"/>
        <w:gridCol w:w="646"/>
        <w:gridCol w:w="2019"/>
        <w:gridCol w:w="2021"/>
        <w:gridCol w:w="2019"/>
        <w:gridCol w:w="2077"/>
      </w:tblGrid>
      <w:tr w:rsidR="00841438" w:rsidRPr="00063EE9" w14:paraId="531B1292" w14:textId="77777777" w:rsidTr="00841438">
        <w:trPr>
          <w:trHeight w:val="392"/>
        </w:trPr>
        <w:tc>
          <w:tcPr>
            <w:tcW w:w="6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4B7E2E32" w14:textId="77777777" w:rsidR="00841438" w:rsidRPr="00063EE9" w:rsidRDefault="00841438" w:rsidP="00841438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Year 1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42BF1D83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Sem 1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DC1344" w14:textId="77777777" w:rsidR="00841438" w:rsidRDefault="00363D2B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8" w:history="1">
              <w:r w:rsidR="00841438" w:rsidRPr="00063EE9">
                <w:rPr>
                  <w:rStyle w:val="Hyperlink"/>
                  <w:rFonts w:ascii="Calibri" w:eastAsia="Times New Roman" w:hAnsi="Calibri" w:cs="Calibri"/>
                  <w:b/>
                  <w:bCs/>
                  <w:lang w:eastAsia="en-AU"/>
                </w:rPr>
                <w:t>BIOL1130</w:t>
              </w:r>
            </w:hyperlink>
          </w:p>
          <w:p w14:paraId="6DDBE806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lang w:eastAsia="en-AU"/>
              </w:rPr>
              <w:t>Frontiers in Biology</w:t>
            </w:r>
            <w:r>
              <w:rPr>
                <w:rFonts w:ascii="Calibri" w:eastAsia="Times New Roman" w:hAnsi="Calibri" w:cs="Calibri"/>
                <w:lang w:eastAsia="en-AU"/>
              </w:rPr>
              <w:br/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1392E" w14:textId="77777777" w:rsidR="00841438" w:rsidRDefault="00363D2B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9" w:history="1">
              <w:r w:rsidR="00841438" w:rsidRPr="00063EE9">
                <w:rPr>
                  <w:rStyle w:val="Hyperlink"/>
                  <w:rFonts w:ascii="Calibri" w:eastAsia="Times New Roman" w:hAnsi="Calibri" w:cs="Calibri"/>
                  <w:b/>
                  <w:bCs/>
                  <w:lang w:eastAsia="en-AU"/>
                </w:rPr>
                <w:t>GEOG2201</w:t>
              </w:r>
            </w:hyperlink>
          </w:p>
          <w:p w14:paraId="319F49F9" w14:textId="7C1B68E8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Cs/>
                <w:lang w:eastAsia="en-AU"/>
              </w:rPr>
              <w:t>Geographic Information Systems</w:t>
            </w:r>
            <w:r>
              <w:rPr>
                <w:rFonts w:ascii="Calibri" w:eastAsia="Times New Roman" w:hAnsi="Calibri" w:cs="Calibri"/>
                <w:b/>
                <w:bCs/>
                <w:color w:val="538135" w:themeColor="accent6" w:themeShade="BF"/>
                <w:lang w:eastAsia="en-AU"/>
              </w:rPr>
              <w:t xml:space="preserve"> 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E5A16F" w14:textId="77777777" w:rsidR="00841438" w:rsidRDefault="00363D2B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10" w:history="1">
              <w:r w:rsidR="00841438" w:rsidRPr="00063EE9">
                <w:rPr>
                  <w:rStyle w:val="Hyperlink"/>
                  <w:rFonts w:ascii="Calibri" w:eastAsia="Times New Roman" w:hAnsi="Calibri" w:cs="Calibri"/>
                  <w:b/>
                  <w:bCs/>
                  <w:lang w:eastAsia="en-AU"/>
                </w:rPr>
                <w:t>SCIE1104</w:t>
              </w:r>
            </w:hyperlink>
          </w:p>
          <w:p w14:paraId="726F0034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lang w:eastAsia="en-AU"/>
              </w:rPr>
              <w:t>Science, Society and Data Analysis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  <w:hideMark/>
          </w:tcPr>
          <w:p w14:paraId="2767C5C6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538135" w:themeColor="accent6" w:themeShade="BF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538135" w:themeColor="accent6" w:themeShade="BF"/>
                <w:lang w:eastAsia="en-AU"/>
              </w:rPr>
              <w:t>Elective</w:t>
            </w:r>
          </w:p>
        </w:tc>
      </w:tr>
      <w:tr w:rsidR="00841438" w:rsidRPr="00063EE9" w14:paraId="6E192871" w14:textId="77777777" w:rsidTr="00EC1021">
        <w:trPr>
          <w:trHeight w:val="560"/>
        </w:trPr>
        <w:tc>
          <w:tcPr>
            <w:tcW w:w="6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50A45C7B" w14:textId="77777777" w:rsidR="00841438" w:rsidRPr="00063EE9" w:rsidRDefault="00841438" w:rsidP="008414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4C7CB4AC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Sem 2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2C0A17" w14:textId="77777777" w:rsidR="00841438" w:rsidRDefault="00363D2B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11" w:history="1">
              <w:r w:rsidR="00841438" w:rsidRPr="00063EE9">
                <w:rPr>
                  <w:rStyle w:val="Hyperlink"/>
                  <w:rFonts w:ascii="Calibri" w:eastAsia="Times New Roman" w:hAnsi="Calibri" w:cs="Calibri"/>
                  <w:b/>
                  <w:bCs/>
                  <w:lang w:eastAsia="en-AU"/>
                </w:rPr>
                <w:t>BIOL1131</w:t>
              </w:r>
            </w:hyperlink>
          </w:p>
          <w:p w14:paraId="1F8C0BDE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lang w:eastAsia="en-AU"/>
              </w:rPr>
              <w:t>Plant and Animal Biology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B0129F" w14:textId="77777777" w:rsidR="00841438" w:rsidRDefault="00363D2B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12" w:history="1">
              <w:r w:rsidR="00841438" w:rsidRPr="00063EE9">
                <w:rPr>
                  <w:rStyle w:val="Hyperlink"/>
                  <w:rFonts w:ascii="Calibri" w:eastAsia="Times New Roman" w:hAnsi="Calibri" w:cs="Calibri"/>
                  <w:b/>
                  <w:bCs/>
                  <w:lang w:eastAsia="en-AU"/>
                </w:rPr>
                <w:t>ANIM2207</w:t>
              </w:r>
            </w:hyperlink>
          </w:p>
          <w:p w14:paraId="2FC748D6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Cs/>
                <w:lang w:eastAsia="en-AU"/>
              </w:rPr>
              <w:t xml:space="preserve"> Animal Form and Function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202E0" w14:textId="77777777" w:rsidR="00841438" w:rsidRDefault="00363D2B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13" w:history="1">
              <w:r w:rsidR="00841438" w:rsidRPr="00063EE9">
                <w:rPr>
                  <w:rStyle w:val="Hyperlink"/>
                  <w:rFonts w:ascii="Calibri" w:eastAsia="Times New Roman" w:hAnsi="Calibri" w:cs="Calibri"/>
                  <w:b/>
                  <w:bCs/>
                  <w:lang w:eastAsia="en-AU"/>
                </w:rPr>
                <w:t>ENVT2221</w:t>
              </w:r>
            </w:hyperlink>
          </w:p>
          <w:p w14:paraId="7E7509A3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21"/>
                <w:szCs w:val="21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Cs/>
                <w:sz w:val="21"/>
                <w:szCs w:val="21"/>
                <w:lang w:eastAsia="en-AU"/>
              </w:rPr>
              <w:t>Global Climate Change and Biodiversity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FB03E" w14:textId="7183A3E8" w:rsidR="00841438" w:rsidRPr="00363D2B" w:rsidRDefault="00363D2B" w:rsidP="00363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363D2B">
              <w:rPr>
                <w:rFonts w:ascii="Calibri" w:eastAsia="Times New Roman" w:hAnsi="Calibri" w:cs="Calibri"/>
                <w:b/>
                <w:bCs/>
                <w:color w:val="4472C4" w:themeColor="accent5"/>
                <w:u w:val="single"/>
                <w:lang w:eastAsia="en-AU"/>
              </w:rPr>
              <w:t>INDG1160</w:t>
            </w:r>
            <w:r>
              <w:rPr>
                <w:rFonts w:ascii="Calibri" w:eastAsia="Times New Roman" w:hAnsi="Calibri" w:cs="Calibri"/>
                <w:b/>
                <w:bCs/>
                <w:color w:val="4472C4" w:themeColor="accent5"/>
                <w:u w:val="single"/>
                <w:lang w:eastAsia="en-AU"/>
              </w:rPr>
              <w:br/>
            </w:r>
            <w:r>
              <w:rPr>
                <w:rFonts w:ascii="Calibri" w:eastAsia="Times New Roman" w:hAnsi="Calibri" w:cs="Calibri"/>
                <w:lang w:eastAsia="en-AU"/>
              </w:rPr>
              <w:t>Introduction to Indigenous Heritage and Knowledge</w:t>
            </w:r>
          </w:p>
        </w:tc>
      </w:tr>
      <w:tr w:rsidR="00841438" w:rsidRPr="00063EE9" w14:paraId="0CAE7241" w14:textId="77777777" w:rsidTr="00176A1D">
        <w:trPr>
          <w:trHeight w:val="560"/>
        </w:trPr>
        <w:tc>
          <w:tcPr>
            <w:tcW w:w="6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563162DF" w14:textId="77777777" w:rsidR="00841438" w:rsidRPr="00063EE9" w:rsidRDefault="00841438" w:rsidP="00841438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Year 2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3FAAED89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Sem 1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678986" w14:textId="77777777" w:rsidR="00841438" w:rsidRDefault="00363D2B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14" w:history="1">
              <w:r w:rsidR="00841438" w:rsidRPr="00063EE9">
                <w:rPr>
                  <w:rStyle w:val="Hyperlink"/>
                  <w:rFonts w:ascii="Calibri" w:eastAsia="Times New Roman" w:hAnsi="Calibri" w:cs="Calibri"/>
                  <w:b/>
                  <w:bCs/>
                  <w:lang w:eastAsia="en-AU"/>
                </w:rPr>
                <w:t>ANIM2220</w:t>
              </w:r>
            </w:hyperlink>
          </w:p>
          <w:p w14:paraId="6E138A9B" w14:textId="77777777" w:rsidR="00841438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Cs/>
                <w:lang w:eastAsia="en-AU"/>
              </w:rPr>
              <w:t>Animal Diversity</w:t>
            </w:r>
          </w:p>
          <w:p w14:paraId="7EB94D99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lang w:eastAsia="en-AU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E2D900" w14:textId="77777777" w:rsidR="00841438" w:rsidRDefault="00363D2B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15" w:history="1">
              <w:r w:rsidR="00841438" w:rsidRPr="00063EE9">
                <w:rPr>
                  <w:rStyle w:val="Hyperlink"/>
                  <w:rFonts w:ascii="Calibri" w:eastAsia="Times New Roman" w:hAnsi="Calibri" w:cs="Calibri"/>
                  <w:b/>
                  <w:bCs/>
                  <w:lang w:eastAsia="en-AU"/>
                </w:rPr>
                <w:t>BIOL2261</w:t>
              </w:r>
            </w:hyperlink>
          </w:p>
          <w:p w14:paraId="0AAB9691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Cs/>
                <w:lang w:eastAsia="en-AU"/>
              </w:rPr>
              <w:t>Conservation Biology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BBE9AD" w14:textId="77777777" w:rsidR="00841438" w:rsidRDefault="00363D2B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16" w:history="1">
              <w:r w:rsidR="00841438" w:rsidRPr="00063EE9">
                <w:rPr>
                  <w:rStyle w:val="Hyperlink"/>
                  <w:rFonts w:ascii="Calibri" w:eastAsia="Times New Roman" w:hAnsi="Calibri" w:cs="Calibri"/>
                  <w:b/>
                  <w:bCs/>
                  <w:lang w:eastAsia="en-AU"/>
                </w:rPr>
                <w:t>ANIM2209</w:t>
              </w:r>
            </w:hyperlink>
          </w:p>
          <w:p w14:paraId="0B008A1C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Cs/>
                <w:lang w:eastAsia="en-AU"/>
              </w:rPr>
              <w:t>Field Studies in Zoology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A8D98A" w14:textId="10E1E11D" w:rsidR="00841438" w:rsidRPr="00063EE9" w:rsidRDefault="00363D2B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lang w:eastAsia="en-AU"/>
              </w:rPr>
            </w:pPr>
            <w:hyperlink r:id="rId17" w:history="1">
              <w:r w:rsidR="00841438" w:rsidRPr="00EC1021">
                <w:rPr>
                  <w:rStyle w:val="Hyperlink"/>
                  <w:rFonts w:ascii="Calibri" w:eastAsia="Times New Roman" w:hAnsi="Calibri" w:cs="Calibri"/>
                  <w:b/>
                  <w:lang w:eastAsia="en-AU"/>
                </w:rPr>
                <w:t>ENVT2250</w:t>
              </w:r>
            </w:hyperlink>
            <w:r w:rsidR="00841438">
              <w:rPr>
                <w:rFonts w:ascii="Calibri" w:eastAsia="Times New Roman" w:hAnsi="Calibri" w:cs="Calibri"/>
                <w:bCs/>
                <w:lang w:eastAsia="en-AU"/>
              </w:rPr>
              <w:br/>
              <w:t>Ecology</w:t>
            </w:r>
          </w:p>
        </w:tc>
      </w:tr>
      <w:tr w:rsidR="00841438" w:rsidRPr="00063EE9" w14:paraId="3B735FB1" w14:textId="77777777" w:rsidTr="00176A1D">
        <w:trPr>
          <w:trHeight w:val="392"/>
        </w:trPr>
        <w:tc>
          <w:tcPr>
            <w:tcW w:w="6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1B61E97A" w14:textId="77777777" w:rsidR="00841438" w:rsidRPr="00063EE9" w:rsidRDefault="00841438" w:rsidP="008414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1646BA33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Sem 2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1F7F1" w14:textId="77777777" w:rsidR="00841438" w:rsidRDefault="00363D2B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18" w:history="1">
              <w:r w:rsidR="00841438" w:rsidRPr="00063EE9">
                <w:rPr>
                  <w:rStyle w:val="Hyperlink"/>
                  <w:rFonts w:ascii="Calibri" w:eastAsia="Times New Roman" w:hAnsi="Calibri" w:cs="Calibri"/>
                  <w:b/>
                  <w:bCs/>
                  <w:lang w:eastAsia="en-AU"/>
                </w:rPr>
                <w:t>ANIM3353</w:t>
              </w:r>
            </w:hyperlink>
          </w:p>
          <w:p w14:paraId="7371A1FA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21"/>
                <w:szCs w:val="21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Cs/>
                <w:sz w:val="21"/>
                <w:szCs w:val="21"/>
                <w:lang w:eastAsia="en-AU"/>
              </w:rPr>
              <w:t>Wildlife Conservation and Management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5FF452" w14:textId="77777777" w:rsidR="00841438" w:rsidRDefault="00363D2B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19" w:history="1">
              <w:r w:rsidR="00841438" w:rsidRPr="00063EE9">
                <w:rPr>
                  <w:rStyle w:val="Hyperlink"/>
                  <w:rFonts w:ascii="Calibri" w:eastAsia="Times New Roman" w:hAnsi="Calibri" w:cs="Calibri"/>
                  <w:b/>
                  <w:bCs/>
                  <w:lang w:eastAsia="en-AU"/>
                </w:rPr>
                <w:t>ANIM3363</w:t>
              </w:r>
            </w:hyperlink>
          </w:p>
          <w:p w14:paraId="212CDB69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Cs/>
                <w:lang w:eastAsia="en-AU"/>
              </w:rPr>
              <w:t>Environmental Physiology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A1B04" w14:textId="77777777" w:rsidR="00841438" w:rsidRDefault="00363D2B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20" w:history="1">
              <w:r w:rsidR="00841438" w:rsidRPr="00063EE9">
                <w:rPr>
                  <w:rStyle w:val="Hyperlink"/>
                  <w:rFonts w:ascii="Calibri" w:eastAsia="Times New Roman" w:hAnsi="Calibri" w:cs="Calibri"/>
                  <w:b/>
                  <w:bCs/>
                  <w:lang w:eastAsia="en-AU"/>
                </w:rPr>
                <w:t>ANIM3365</w:t>
              </w:r>
            </w:hyperlink>
          </w:p>
          <w:p w14:paraId="401B5A6B" w14:textId="77777777" w:rsidR="00841438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Cs/>
                <w:lang w:eastAsia="en-AU"/>
              </w:rPr>
              <w:t>Behavioural Ecology</w:t>
            </w:r>
          </w:p>
          <w:p w14:paraId="74689F46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lang w:eastAsia="en-AU"/>
              </w:rPr>
            </w:pP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B3298D" w14:textId="77777777" w:rsidR="00841438" w:rsidRDefault="00363D2B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21" w:history="1">
              <w:r w:rsidR="00841438" w:rsidRPr="00063EE9">
                <w:rPr>
                  <w:rStyle w:val="Hyperlink"/>
                  <w:rFonts w:ascii="Calibri" w:eastAsia="Times New Roman" w:hAnsi="Calibri" w:cs="Calibri"/>
                  <w:b/>
                  <w:bCs/>
                  <w:lang w:eastAsia="en-AU"/>
                </w:rPr>
                <w:t>GEOG3303</w:t>
              </w:r>
            </w:hyperlink>
          </w:p>
          <w:p w14:paraId="304E006F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Cs/>
                <w:lang w:eastAsia="en-AU"/>
              </w:rPr>
              <w:t>Environmental Policy and Planning</w:t>
            </w:r>
          </w:p>
        </w:tc>
      </w:tr>
      <w:tr w:rsidR="00841438" w:rsidRPr="00063EE9" w14:paraId="6C94F7BA" w14:textId="77777777" w:rsidTr="00176A1D">
        <w:trPr>
          <w:trHeight w:val="560"/>
        </w:trPr>
        <w:tc>
          <w:tcPr>
            <w:tcW w:w="6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542ADA13" w14:textId="77777777" w:rsidR="00841438" w:rsidRPr="00063EE9" w:rsidRDefault="00841438" w:rsidP="00841438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Year 3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0AFCDD67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Sem 1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C66B5F" w14:textId="77777777" w:rsidR="00841438" w:rsidRDefault="00363D2B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lang w:eastAsia="en-AU"/>
              </w:rPr>
            </w:pPr>
            <w:hyperlink r:id="rId22" w:history="1">
              <w:r w:rsidR="00841438" w:rsidRPr="00063EE9">
                <w:rPr>
                  <w:rStyle w:val="Hyperlink"/>
                  <w:rFonts w:ascii="Calibri" w:eastAsia="Times New Roman" w:hAnsi="Calibri" w:cs="Calibri"/>
                  <w:b/>
                  <w:bCs/>
                  <w:lang w:eastAsia="en-AU"/>
                </w:rPr>
                <w:t>ANIM3361</w:t>
              </w:r>
            </w:hyperlink>
            <w:r w:rsidR="00841438"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br/>
            </w:r>
            <w:r w:rsidR="00841438" w:rsidRPr="00063EE9">
              <w:rPr>
                <w:rFonts w:ascii="Calibri" w:eastAsia="Times New Roman" w:hAnsi="Calibri" w:cs="Calibri"/>
                <w:bCs/>
                <w:lang w:eastAsia="en-AU"/>
              </w:rPr>
              <w:t>Animal Populations</w:t>
            </w:r>
          </w:p>
          <w:p w14:paraId="5411E2C5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010DA8" w14:textId="2D4B4ECA" w:rsidR="00841438" w:rsidRPr="00063EE9" w:rsidRDefault="00363D2B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lang w:eastAsia="en-AU"/>
              </w:rPr>
            </w:pPr>
            <w:r w:rsidRPr="00363D2B">
              <w:rPr>
                <w:rFonts w:ascii="Calibri" w:eastAsia="Times New Roman" w:hAnsi="Calibri" w:cs="Calibri"/>
                <w:b/>
                <w:bCs/>
                <w:color w:val="4472C4" w:themeColor="accent5"/>
                <w:u w:val="single"/>
                <w:lang w:eastAsia="en-AU"/>
              </w:rPr>
              <w:t>BIOL3364</w:t>
            </w:r>
            <w:r>
              <w:rPr>
                <w:rStyle w:val="Hyperlink"/>
                <w:rFonts w:ascii="Calibri" w:eastAsia="Times New Roman" w:hAnsi="Calibri" w:cs="Calibri"/>
                <w:b/>
                <w:bCs/>
                <w:lang w:eastAsia="en-AU"/>
              </w:rPr>
              <w:br/>
            </w:r>
            <w:r w:rsidR="00841438" w:rsidRPr="00063EE9">
              <w:rPr>
                <w:rFonts w:ascii="Calibri" w:eastAsia="Times New Roman" w:hAnsi="Calibri" w:cs="Calibri"/>
                <w:bCs/>
                <w:lang w:eastAsia="en-AU"/>
              </w:rPr>
              <w:t>Evolutionary Processes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75A412" w14:textId="77777777" w:rsidR="00841438" w:rsidRDefault="00363D2B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23" w:history="1">
              <w:r w:rsidR="00841438" w:rsidRPr="00063EE9">
                <w:rPr>
                  <w:rStyle w:val="Hyperlink"/>
                  <w:rFonts w:ascii="Calibri" w:eastAsia="Times New Roman" w:hAnsi="Calibri" w:cs="Calibri"/>
                  <w:b/>
                  <w:bCs/>
                  <w:lang w:eastAsia="en-AU"/>
                </w:rPr>
                <w:t>BIOL3360</w:t>
              </w:r>
            </w:hyperlink>
          </w:p>
          <w:p w14:paraId="59242FAA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Cs/>
                <w:lang w:eastAsia="en-AU"/>
              </w:rPr>
              <w:t>Saving Endangered Species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5C456087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538135" w:themeColor="accent6" w:themeShade="BF"/>
                <w:lang w:eastAsia="en-AU"/>
              </w:rPr>
              <w:t>Elective</w:t>
            </w:r>
          </w:p>
        </w:tc>
      </w:tr>
      <w:tr w:rsidR="00841438" w:rsidRPr="00063EE9" w14:paraId="010DAD07" w14:textId="77777777" w:rsidTr="00176A1D">
        <w:trPr>
          <w:trHeight w:val="235"/>
        </w:trPr>
        <w:tc>
          <w:tcPr>
            <w:tcW w:w="6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29F08EDC" w14:textId="77777777" w:rsidR="00841438" w:rsidRPr="00063EE9" w:rsidRDefault="00841438" w:rsidP="008414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0CA5642B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Sem 2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007BB8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t>PG Unit</w:t>
            </w:r>
            <w:r>
              <w:rPr>
                <w:rFonts w:ascii="Calibri" w:eastAsia="Times New Roman" w:hAnsi="Calibri" w:cs="Calibri"/>
                <w:b/>
                <w:bCs/>
                <w:lang w:eastAsia="en-AU"/>
              </w:rPr>
              <w:t xml:space="preserve"> *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7213A" w14:textId="77777777" w:rsidR="00841438" w:rsidRDefault="00841438" w:rsidP="00841438">
            <w:pPr>
              <w:jc w:val="center"/>
            </w:pPr>
            <w:r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t>PG Unit</w:t>
            </w:r>
            <w:r w:rsidRPr="004842BE">
              <w:rPr>
                <w:rFonts w:ascii="Calibri" w:eastAsia="Times New Roman" w:hAnsi="Calibri" w:cs="Calibri"/>
                <w:b/>
                <w:bCs/>
                <w:lang w:eastAsia="en-AU"/>
              </w:rPr>
              <w:t xml:space="preserve"> *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290AD" w14:textId="77777777" w:rsidR="00841438" w:rsidRDefault="00841438" w:rsidP="00841438">
            <w:pPr>
              <w:jc w:val="center"/>
            </w:pPr>
            <w:r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t>PG Unit</w:t>
            </w:r>
            <w:r w:rsidRPr="004842BE">
              <w:rPr>
                <w:rFonts w:ascii="Calibri" w:eastAsia="Times New Roman" w:hAnsi="Calibri" w:cs="Calibri"/>
                <w:b/>
                <w:bCs/>
                <w:lang w:eastAsia="en-AU"/>
              </w:rPr>
              <w:t xml:space="preserve"> *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5182F" w14:textId="77777777" w:rsidR="00841438" w:rsidRDefault="00841438" w:rsidP="00841438">
            <w:pPr>
              <w:jc w:val="center"/>
            </w:pPr>
            <w:r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t>PG Unit</w:t>
            </w:r>
            <w:r w:rsidRPr="004842BE">
              <w:rPr>
                <w:rFonts w:ascii="Calibri" w:eastAsia="Times New Roman" w:hAnsi="Calibri" w:cs="Calibri"/>
                <w:b/>
                <w:bCs/>
                <w:lang w:eastAsia="en-AU"/>
              </w:rPr>
              <w:t xml:space="preserve"> *</w:t>
            </w:r>
          </w:p>
        </w:tc>
      </w:tr>
      <w:tr w:rsidR="00841438" w:rsidRPr="00063EE9" w14:paraId="71FFBC03" w14:textId="77777777" w:rsidTr="00176A1D">
        <w:trPr>
          <w:trHeight w:val="235"/>
        </w:trPr>
        <w:tc>
          <w:tcPr>
            <w:tcW w:w="6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04B392E1" w14:textId="77777777" w:rsidR="00841438" w:rsidRPr="00063EE9" w:rsidRDefault="00841438" w:rsidP="00841438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Year 4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78167117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Sem 1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FD8344" w14:textId="77777777" w:rsidR="00841438" w:rsidRDefault="00841438" w:rsidP="00841438">
            <w:pPr>
              <w:jc w:val="center"/>
            </w:pPr>
            <w:r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t>PG Unit</w:t>
            </w:r>
            <w:r w:rsidRPr="0087469B">
              <w:rPr>
                <w:rFonts w:ascii="Calibri" w:eastAsia="Times New Roman" w:hAnsi="Calibri" w:cs="Calibri"/>
                <w:b/>
                <w:bCs/>
                <w:lang w:eastAsia="en-AU"/>
              </w:rPr>
              <w:t xml:space="preserve"> *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17E54" w14:textId="77777777" w:rsidR="00841438" w:rsidRDefault="00841438" w:rsidP="00841438">
            <w:pPr>
              <w:jc w:val="center"/>
            </w:pPr>
            <w:r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t>PG Unit</w:t>
            </w:r>
            <w:r w:rsidRPr="004842BE">
              <w:rPr>
                <w:rFonts w:ascii="Calibri" w:eastAsia="Times New Roman" w:hAnsi="Calibri" w:cs="Calibri"/>
                <w:b/>
                <w:bCs/>
                <w:lang w:eastAsia="en-AU"/>
              </w:rPr>
              <w:t xml:space="preserve"> *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81FF3" w14:textId="77777777" w:rsidR="00841438" w:rsidRDefault="00841438" w:rsidP="00841438">
            <w:pPr>
              <w:jc w:val="center"/>
            </w:pPr>
            <w:r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t>PG Unit</w:t>
            </w:r>
            <w:r w:rsidRPr="004842BE">
              <w:rPr>
                <w:rFonts w:ascii="Calibri" w:eastAsia="Times New Roman" w:hAnsi="Calibri" w:cs="Calibri"/>
                <w:b/>
                <w:bCs/>
                <w:lang w:eastAsia="en-AU"/>
              </w:rPr>
              <w:t xml:space="preserve"> *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E9967" w14:textId="77777777" w:rsidR="00841438" w:rsidRDefault="00841438" w:rsidP="00841438">
            <w:pPr>
              <w:jc w:val="center"/>
            </w:pPr>
            <w:r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t>PG Unit</w:t>
            </w:r>
            <w:r w:rsidRPr="004842BE">
              <w:rPr>
                <w:rFonts w:ascii="Calibri" w:eastAsia="Times New Roman" w:hAnsi="Calibri" w:cs="Calibri"/>
                <w:b/>
                <w:bCs/>
                <w:lang w:eastAsia="en-AU"/>
              </w:rPr>
              <w:t xml:space="preserve"> *</w:t>
            </w:r>
          </w:p>
        </w:tc>
      </w:tr>
      <w:tr w:rsidR="00841438" w:rsidRPr="00063EE9" w14:paraId="615E9A3E" w14:textId="77777777" w:rsidTr="00C110FB">
        <w:trPr>
          <w:trHeight w:val="235"/>
        </w:trPr>
        <w:tc>
          <w:tcPr>
            <w:tcW w:w="6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CB6BF" w14:textId="77777777" w:rsidR="00841438" w:rsidRPr="00063EE9" w:rsidRDefault="00841438" w:rsidP="0084143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005BC0BD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Sem 2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DD62B" w14:textId="77777777" w:rsidR="00841438" w:rsidRDefault="00841438" w:rsidP="00841438">
            <w:pPr>
              <w:jc w:val="center"/>
            </w:pPr>
            <w:r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t>PG Unit</w:t>
            </w:r>
            <w:r w:rsidRPr="0087469B">
              <w:rPr>
                <w:rFonts w:ascii="Calibri" w:eastAsia="Times New Roman" w:hAnsi="Calibri" w:cs="Calibri"/>
                <w:b/>
                <w:bCs/>
                <w:lang w:eastAsia="en-AU"/>
              </w:rPr>
              <w:t xml:space="preserve"> *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E22B6" w14:textId="77777777" w:rsidR="00841438" w:rsidRDefault="00841438" w:rsidP="00841438">
            <w:pPr>
              <w:jc w:val="center"/>
            </w:pPr>
            <w:r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t>PG Unit</w:t>
            </w:r>
            <w:r w:rsidRPr="004842BE">
              <w:rPr>
                <w:rFonts w:ascii="Calibri" w:eastAsia="Times New Roman" w:hAnsi="Calibri" w:cs="Calibri"/>
                <w:b/>
                <w:bCs/>
                <w:lang w:eastAsia="en-AU"/>
              </w:rPr>
              <w:t xml:space="preserve"> *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68857" w14:textId="77777777" w:rsidR="00841438" w:rsidRDefault="00841438" w:rsidP="00841438">
            <w:pPr>
              <w:jc w:val="center"/>
            </w:pPr>
            <w:r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t>PG Unit</w:t>
            </w:r>
            <w:r w:rsidRPr="004842BE">
              <w:rPr>
                <w:rFonts w:ascii="Calibri" w:eastAsia="Times New Roman" w:hAnsi="Calibri" w:cs="Calibri"/>
                <w:b/>
                <w:bCs/>
                <w:lang w:eastAsia="en-AU"/>
              </w:rPr>
              <w:t xml:space="preserve"> *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964D9" w14:textId="77777777" w:rsidR="00841438" w:rsidRDefault="00841438" w:rsidP="00841438">
            <w:pPr>
              <w:jc w:val="center"/>
            </w:pPr>
            <w:r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t>PG Unit</w:t>
            </w:r>
            <w:r w:rsidRPr="004842BE">
              <w:rPr>
                <w:rFonts w:ascii="Calibri" w:eastAsia="Times New Roman" w:hAnsi="Calibri" w:cs="Calibri"/>
                <w:b/>
                <w:bCs/>
                <w:lang w:eastAsia="en-AU"/>
              </w:rPr>
              <w:t xml:space="preserve"> *</w:t>
            </w:r>
          </w:p>
        </w:tc>
      </w:tr>
    </w:tbl>
    <w:p w14:paraId="05502C52" w14:textId="67BBB489" w:rsidR="0009251B" w:rsidRPr="0068632E" w:rsidRDefault="0068632E" w:rsidP="0068632E">
      <w:pPr>
        <w:jc w:val="right"/>
        <w:rPr>
          <w:i/>
        </w:rPr>
      </w:pPr>
      <w:r>
        <w:br/>
      </w:r>
      <w:r>
        <w:rPr>
          <w:i/>
        </w:rPr>
        <w:t xml:space="preserve">Updated </w:t>
      </w:r>
      <w:r w:rsidR="00363D2B">
        <w:rPr>
          <w:i/>
        </w:rPr>
        <w:t>12 January 2024</w:t>
      </w:r>
    </w:p>
    <w:p w14:paraId="6FC0F990" w14:textId="77777777" w:rsidR="0009251B" w:rsidRPr="0009251B" w:rsidRDefault="0009251B">
      <w:pPr>
        <w:rPr>
          <w:b/>
        </w:rPr>
      </w:pPr>
      <w:r>
        <w:rPr>
          <w:b/>
        </w:rPr>
        <w:t xml:space="preserve">* Postgraduate units will vary depending on your chosen specialisation, a study plan will be provided later in your degree. </w:t>
      </w:r>
    </w:p>
    <w:sectPr w:rsidR="0009251B" w:rsidRPr="000925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NjA1MDc0NTYyNTNQ0lEKTi0uzszPAykwrAUAR9rfHSwAAAA="/>
  </w:docVars>
  <w:rsids>
    <w:rsidRoot w:val="0009251B"/>
    <w:rsid w:val="00063EE9"/>
    <w:rsid w:val="0009251B"/>
    <w:rsid w:val="00176A1D"/>
    <w:rsid w:val="00327960"/>
    <w:rsid w:val="00363D2B"/>
    <w:rsid w:val="00507363"/>
    <w:rsid w:val="0068632E"/>
    <w:rsid w:val="00841438"/>
    <w:rsid w:val="009D7E15"/>
    <w:rsid w:val="009F7E05"/>
    <w:rsid w:val="00A0128B"/>
    <w:rsid w:val="00A228A4"/>
    <w:rsid w:val="00DF3EE8"/>
    <w:rsid w:val="00EC1021"/>
    <w:rsid w:val="00F15425"/>
    <w:rsid w:val="00FA236A"/>
    <w:rsid w:val="00FA5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7F23A7A"/>
  <w15:chartTrackingRefBased/>
  <w15:docId w15:val="{0D69BBFF-950C-48A2-B790-A5D222818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121">
    <w:name w:val="font121"/>
    <w:basedOn w:val="DefaultParagraphFont"/>
    <w:rsid w:val="0009251B"/>
    <w:rPr>
      <w:rFonts w:ascii="Calibri" w:hAnsi="Calibri" w:cs="Calibri" w:hint="default"/>
      <w:b/>
      <w:bCs/>
      <w:i w:val="0"/>
      <w:iCs w:val="0"/>
      <w:strike w:val="0"/>
      <w:dstrike w:val="0"/>
      <w:color w:val="C65911"/>
      <w:sz w:val="22"/>
      <w:szCs w:val="22"/>
      <w:u w:val="none"/>
      <w:effect w:val="none"/>
    </w:rPr>
  </w:style>
  <w:style w:type="character" w:customStyle="1" w:styleId="font151">
    <w:name w:val="font151"/>
    <w:basedOn w:val="DefaultParagraphFont"/>
    <w:rsid w:val="0009251B"/>
    <w:rPr>
      <w:rFonts w:ascii="Calibri" w:hAnsi="Calibri" w:cs="Calibri" w:hint="default"/>
      <w:b w:val="0"/>
      <w:bCs w:val="0"/>
      <w:i w:val="0"/>
      <w:iCs w:val="0"/>
      <w:strike w:val="0"/>
      <w:dstrike w:val="0"/>
      <w:color w:val="auto"/>
      <w:sz w:val="16"/>
      <w:szCs w:val="16"/>
      <w:u w:val="none"/>
      <w:effect w:val="none"/>
    </w:rPr>
  </w:style>
  <w:style w:type="character" w:customStyle="1" w:styleId="font101">
    <w:name w:val="font101"/>
    <w:basedOn w:val="DefaultParagraphFont"/>
    <w:rsid w:val="0009251B"/>
    <w:rPr>
      <w:rFonts w:ascii="Calibri" w:hAnsi="Calibri" w:cs="Calibri" w:hint="default"/>
      <w:b/>
      <w:bCs/>
      <w:i w:val="0"/>
      <w:iCs w:val="0"/>
      <w:strike w:val="0"/>
      <w:dstrike w:val="0"/>
      <w:color w:val="548235"/>
      <w:sz w:val="22"/>
      <w:szCs w:val="22"/>
      <w:u w:val="none"/>
      <w:effect w:val="none"/>
    </w:rPr>
  </w:style>
  <w:style w:type="character" w:customStyle="1" w:styleId="font111">
    <w:name w:val="font111"/>
    <w:basedOn w:val="DefaultParagraphFont"/>
    <w:rsid w:val="0009251B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16"/>
      <w:szCs w:val="16"/>
      <w:u w:val="none"/>
      <w:effect w:val="none"/>
    </w:rPr>
  </w:style>
  <w:style w:type="character" w:customStyle="1" w:styleId="font131">
    <w:name w:val="font131"/>
    <w:basedOn w:val="DefaultParagraphFont"/>
    <w:rsid w:val="0009251B"/>
    <w:rPr>
      <w:rFonts w:ascii="Calibri" w:hAnsi="Calibri" w:cs="Calibri" w:hint="default"/>
      <w:b/>
      <w:bCs/>
      <w:i w:val="0"/>
      <w:iCs w:val="0"/>
      <w:strike w:val="0"/>
      <w:dstrike w:val="0"/>
      <w:color w:val="305496"/>
      <w:sz w:val="22"/>
      <w:szCs w:val="22"/>
      <w:u w:val="none"/>
      <w:effect w:val="none"/>
    </w:rPr>
  </w:style>
  <w:style w:type="character" w:customStyle="1" w:styleId="font141">
    <w:name w:val="font141"/>
    <w:basedOn w:val="DefaultParagraphFont"/>
    <w:rsid w:val="0009251B"/>
    <w:rPr>
      <w:rFonts w:ascii="Calibri" w:hAnsi="Calibri" w:cs="Calibri" w:hint="default"/>
      <w:b w:val="0"/>
      <w:bCs w:val="0"/>
      <w:i w:val="0"/>
      <w:iCs w:val="0"/>
      <w:strike w:val="0"/>
      <w:dstrike w:val="0"/>
      <w:color w:val="FF0000"/>
      <w:sz w:val="16"/>
      <w:szCs w:val="16"/>
      <w:u w:val="none"/>
      <w:effect w:val="none"/>
    </w:rPr>
  </w:style>
  <w:style w:type="paragraph" w:styleId="ListParagraph">
    <w:name w:val="List Paragraph"/>
    <w:basedOn w:val="Normal"/>
    <w:uiPriority w:val="34"/>
    <w:qFormat/>
    <w:rsid w:val="000925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52FE"/>
    <w:rPr>
      <w:color w:val="0563C1" w:themeColor="hyperlink"/>
      <w:u w:val="single"/>
    </w:rPr>
  </w:style>
  <w:style w:type="character" w:customStyle="1" w:styleId="font01">
    <w:name w:val="font01"/>
    <w:basedOn w:val="DefaultParagraphFont"/>
    <w:rsid w:val="00063EE9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61">
    <w:name w:val="font61"/>
    <w:basedOn w:val="DefaultParagraphFont"/>
    <w:rsid w:val="00063EE9"/>
    <w:rPr>
      <w:rFonts w:ascii="Calibri" w:hAnsi="Calibri" w:cs="Calibri" w:hint="default"/>
      <w:b/>
      <w:bCs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paragraph" w:styleId="Title">
    <w:name w:val="Title"/>
    <w:basedOn w:val="Normal"/>
    <w:next w:val="Normal"/>
    <w:link w:val="TitleChar"/>
    <w:uiPriority w:val="10"/>
    <w:qFormat/>
    <w:rsid w:val="0068632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632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EC10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47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76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8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3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73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andbooks.uwa.edu.au/unitdetails?code=BIOL1130" TargetMode="External"/><Relationship Id="rId13" Type="http://schemas.openxmlformats.org/officeDocument/2006/relationships/hyperlink" Target="https://handbooks.uwa.edu.au/unitdetails?code=ENVT2221" TargetMode="External"/><Relationship Id="rId18" Type="http://schemas.openxmlformats.org/officeDocument/2006/relationships/hyperlink" Target="https://handbooks.uwa.edu.au/unitdetails?code=ANIM3353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handbooks.uwa.edu.au/unitdetails?code=GEOG3303" TargetMode="External"/><Relationship Id="rId7" Type="http://schemas.openxmlformats.org/officeDocument/2006/relationships/hyperlink" Target="https://www.uwa.edu.au/study/courses/bachelor-of-science-wildlife-conservation-and-master-of-biological-science" TargetMode="External"/><Relationship Id="rId12" Type="http://schemas.openxmlformats.org/officeDocument/2006/relationships/hyperlink" Target="https://handbooks.uwa.edu.au/unitdetails?code=ANIM2207" TargetMode="External"/><Relationship Id="rId17" Type="http://schemas.openxmlformats.org/officeDocument/2006/relationships/hyperlink" Target="https://handbooks.uwa.edu.au/unitdetails?code=ENVT2250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handbooks.uwa.edu.au/unitdetails?code=ANIM2209" TargetMode="External"/><Relationship Id="rId20" Type="http://schemas.openxmlformats.org/officeDocument/2006/relationships/hyperlink" Target="https://handbooks.uwa.edu.au/unitdetails?code=ANIM3365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handbooks.uwa.edu.au/unitdetails?code=BIOL1131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handbooks.uwa.edu.au/unitdetails?code=BIOL2261" TargetMode="External"/><Relationship Id="rId23" Type="http://schemas.openxmlformats.org/officeDocument/2006/relationships/hyperlink" Target="https://handbooks.uwa.edu.au/unitdetails?code=BIOL3360" TargetMode="External"/><Relationship Id="rId10" Type="http://schemas.openxmlformats.org/officeDocument/2006/relationships/hyperlink" Target="https://handbooks.uwa.edu.au/unitdetails?code=SCIE1104" TargetMode="External"/><Relationship Id="rId19" Type="http://schemas.openxmlformats.org/officeDocument/2006/relationships/hyperlink" Target="https://handbooks.uwa.edu.au/unitdetails?code=ANIM3363" TargetMode="External"/><Relationship Id="rId4" Type="http://schemas.openxmlformats.org/officeDocument/2006/relationships/styles" Target="styles.xml"/><Relationship Id="rId9" Type="http://schemas.openxmlformats.org/officeDocument/2006/relationships/hyperlink" Target="https://handbooks.uwa.edu.au/unitdetails?code=GEOG2201" TargetMode="External"/><Relationship Id="rId14" Type="http://schemas.openxmlformats.org/officeDocument/2006/relationships/hyperlink" Target="https://handbooks.uwa.edu.au/unitdetails?code=ANIM2220" TargetMode="External"/><Relationship Id="rId22" Type="http://schemas.openxmlformats.org/officeDocument/2006/relationships/hyperlink" Target="https://handbooks.uwa.edu.au/unitdetails?code=ANIM336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B8D44430D76D41A6F74E0E0A4D3FF8" ma:contentTypeVersion="5" ma:contentTypeDescription="Create a new document." ma:contentTypeScope="" ma:versionID="a9e8dc66ea0a113d5a7a1793de8d98e3">
  <xsd:schema xmlns:xsd="http://www.w3.org/2001/XMLSchema" xmlns:xs="http://www.w3.org/2001/XMLSchema" xmlns:p="http://schemas.microsoft.com/office/2006/metadata/properties" xmlns:ns2="26574fbc-5746-4b3f-80cc-6e3098cd1245" targetNamespace="http://schemas.microsoft.com/office/2006/metadata/properties" ma:root="true" ma:fieldsID="e32b916b8129e3ffbfdb8cf9fd2f74bf" ns2:_="">
    <xsd:import namespace="26574fbc-5746-4b3f-80cc-6e3098cd12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574fbc-5746-4b3f-80cc-6e3098cd12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D19FA1C-E497-4E37-A951-925C6E4D70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F121D5-09E7-4AB4-8357-E8F5C5A5BFA7}"/>
</file>

<file path=customXml/itemProps3.xml><?xml version="1.0" encoding="utf-8"?>
<ds:datastoreItem xmlns:ds="http://schemas.openxmlformats.org/officeDocument/2006/customXml" ds:itemID="{081D9394-87F1-46A2-BB60-F28F5A904FF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Western Australia</Company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himizu</dc:creator>
  <cp:keywords/>
  <dc:description/>
  <cp:lastModifiedBy>Hayley Haines</cp:lastModifiedBy>
  <cp:revision>2</cp:revision>
  <dcterms:created xsi:type="dcterms:W3CDTF">2024-01-12T00:44:00Z</dcterms:created>
  <dcterms:modified xsi:type="dcterms:W3CDTF">2024-01-12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B8D44430D76D41A6F74E0E0A4D3FF8</vt:lpwstr>
  </property>
</Properties>
</file>